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13EAD" w14:textId="6D2E5D9E" w:rsidR="006D5FE3" w:rsidRPr="006D5FE3" w:rsidRDefault="00BA27F4" w:rsidP="006D5FE3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05219110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>Assignment 3</w:t>
      </w:r>
      <w:r w:rsidR="00BA27F4">
        <w:rPr>
          <w:b/>
          <w:color w:val="4E81BD"/>
          <w:sz w:val="28"/>
        </w:rPr>
        <w:t xml:space="preserve">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1C1795DC" w:rsidR="00BA27F4" w:rsidRPr="00C459AB" w:rsidRDefault="004772AE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bdulla Khedr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21DE01B2" w:rsidR="00BA27F4" w:rsidRPr="00C459AB" w:rsidRDefault="004772AE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702167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2C257312" w:rsidR="00BA27F4" w:rsidRPr="00C459AB" w:rsidRDefault="004772AE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Ak1702167@qu.edu.qa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435"/>
        <w:gridCol w:w="3068"/>
        <w:gridCol w:w="1161"/>
      </w:tblGrid>
      <w:tr w:rsidR="00BA27F4" w:rsidRPr="00B1230E" w14:paraId="5C49C8C6" w14:textId="77777777" w:rsidTr="000A02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35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068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804189" w14:paraId="4DAAD469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336474E2" w:rsidR="00804189" w:rsidRPr="00A759E3" w:rsidRDefault="00DC67C4" w:rsidP="007C03E5">
            <w:pPr>
              <w:pStyle w:val="NoSpacing"/>
            </w:pPr>
            <w:bookmarkStart w:id="2" w:name="OLE_LINK18"/>
            <w:bookmarkStart w:id="3" w:name="OLE_LINK19"/>
            <w:r>
              <w:t>Accounts List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64753572" w:rsidR="00804189" w:rsidRDefault="00A5438D" w:rsidP="0080418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35" w:type="dxa"/>
          </w:tcPr>
          <w:p w14:paraId="53FB9F8A" w14:textId="5493DA15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  <w:r w:rsidR="004772AE" w:rsidRPr="004772AE">
              <w:t xml:space="preserve">Working (completed </w:t>
            </w:r>
            <w:r w:rsidR="004772AE">
              <w:t>100</w:t>
            </w:r>
            <w:r w:rsidR="004772AE" w:rsidRPr="004772AE">
              <w:t>%)</w:t>
            </w:r>
          </w:p>
        </w:tc>
        <w:tc>
          <w:tcPr>
            <w:tcW w:w="3068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B9380B9" w14:textId="77777777" w:rsidTr="000A02B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1EA8FD47" w:rsidR="00804189" w:rsidRDefault="00DC67C4" w:rsidP="007C03E5">
            <w:pPr>
              <w:pStyle w:val="NoSpacing"/>
            </w:pPr>
            <w:r>
              <w:t>Delete Account</w:t>
            </w:r>
          </w:p>
        </w:tc>
        <w:tc>
          <w:tcPr>
            <w:tcW w:w="613" w:type="dxa"/>
          </w:tcPr>
          <w:p w14:paraId="4F00A367" w14:textId="68A2C55E" w:rsidR="00804189" w:rsidRDefault="00810514" w:rsidP="0080418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35" w:type="dxa"/>
          </w:tcPr>
          <w:p w14:paraId="66897BC2" w14:textId="282C8428" w:rsidR="00804189" w:rsidRDefault="004772AE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772AE">
              <w:t xml:space="preserve">Working (completed </w:t>
            </w:r>
            <w:r>
              <w:t>100</w:t>
            </w:r>
            <w:r w:rsidRPr="004772AE">
              <w:t>%)</w:t>
            </w:r>
          </w:p>
        </w:tc>
        <w:tc>
          <w:tcPr>
            <w:tcW w:w="3068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017F3927" w:rsidR="00804189" w:rsidRDefault="00810514" w:rsidP="0080418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  <w:tc>
          <w:tcPr>
            <w:tcW w:w="1435" w:type="dxa"/>
          </w:tcPr>
          <w:p w14:paraId="544FB6F2" w14:textId="4ED6A94E" w:rsidR="00804189" w:rsidRDefault="004772AE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72AE">
              <w:t xml:space="preserve">Working (completed </w:t>
            </w:r>
            <w:r>
              <w:t>100</w:t>
            </w:r>
            <w:r w:rsidRPr="004772AE">
              <w:t>%)</w:t>
            </w:r>
          </w:p>
        </w:tc>
        <w:tc>
          <w:tcPr>
            <w:tcW w:w="3068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0A02B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01DE58A1" w:rsidR="00804189" w:rsidRDefault="00804189" w:rsidP="00804189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</w:r>
            <w:r w:rsidR="00DC67C4">
              <w:t>20</w:t>
            </w:r>
          </w:p>
        </w:tc>
        <w:tc>
          <w:tcPr>
            <w:tcW w:w="1435" w:type="dxa"/>
          </w:tcPr>
          <w:p w14:paraId="28EBAABB" w14:textId="1C29E6B6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  <w:r w:rsidR="004772AE" w:rsidRPr="004772AE">
              <w:t xml:space="preserve">Working (completed </w:t>
            </w:r>
            <w:r w:rsidR="004772AE">
              <w:t>100</w:t>
            </w:r>
            <w:r w:rsidR="004772AE" w:rsidRPr="004772AE">
              <w:t>%)</w:t>
            </w:r>
          </w:p>
        </w:tc>
        <w:tc>
          <w:tcPr>
            <w:tcW w:w="3068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570B" w14:paraId="12C61635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435" w:type="dxa"/>
          </w:tcPr>
          <w:p w14:paraId="21E9202B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3068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547D016D" w14:textId="77777777" w:rsidTr="000A02BC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7DFC3A9F" w14:textId="77777777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</w:p>
          <w:p w14:paraId="1EE0F7D3" w14:textId="7AC9C605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 xml:space="preserve">You will lose point for each if you did not use </w:t>
            </w:r>
            <w:r w:rsidR="000F1955" w:rsidRPr="00311572">
              <w:rPr>
                <w:sz w:val="24"/>
                <w:szCs w:val="24"/>
                <w:highlight w:val="yellow"/>
              </w:rPr>
              <w:t>[</w:t>
            </w:r>
            <w:r w:rsidR="00BC3F89" w:rsidRPr="00311572">
              <w:rPr>
                <w:sz w:val="24"/>
                <w:szCs w:val="24"/>
                <w:highlight w:val="yellow"/>
              </w:rPr>
              <w:t>Databinding,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 </w:t>
            </w:r>
            <w:r w:rsidR="00517EE7" w:rsidRPr="00311572">
              <w:rPr>
                <w:sz w:val="24"/>
                <w:szCs w:val="24"/>
                <w:highlight w:val="yellow"/>
              </w:rPr>
              <w:t>View Models</w:t>
            </w:r>
            <w:r w:rsidR="000F1955" w:rsidRPr="00311572">
              <w:rPr>
                <w:sz w:val="24"/>
                <w:szCs w:val="24"/>
                <w:highlight w:val="yellow"/>
              </w:rPr>
              <w:t>, Coroutines, Retrofit]</w:t>
            </w:r>
            <w:r w:rsidRPr="00311572">
              <w:rPr>
                <w:sz w:val="24"/>
                <w:szCs w:val="24"/>
                <w:highlight w:val="yellow"/>
              </w:rPr>
              <w:br/>
            </w:r>
          </w:p>
        </w:tc>
        <w:tc>
          <w:tcPr>
            <w:tcW w:w="613" w:type="dxa"/>
          </w:tcPr>
          <w:p w14:paraId="58B9EFB7" w14:textId="77777777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  <w:p w14:paraId="37901EBD" w14:textId="5061F327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>-</w:t>
            </w:r>
            <w:r w:rsidRPr="00311572">
              <w:rPr>
                <w:b/>
                <w:bCs/>
                <w:sz w:val="24"/>
                <w:szCs w:val="24"/>
                <w:highlight w:val="yellow"/>
              </w:rPr>
              <w:t>50</w:t>
            </w:r>
          </w:p>
        </w:tc>
        <w:tc>
          <w:tcPr>
            <w:tcW w:w="1435" w:type="dxa"/>
          </w:tcPr>
          <w:p w14:paraId="2EF7FE45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68" w:type="dxa"/>
          </w:tcPr>
          <w:p w14:paraId="7AE26D16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5B7FE4E5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:rsidRPr="00B9583F" w14:paraId="338D134D" w14:textId="77777777" w:rsidTr="000A02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435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068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0A02BC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35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068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2190BBDF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lastRenderedPageBreak/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10pts).</w:t>
      </w:r>
    </w:p>
    <w:p w14:paraId="03FB2F61" w14:textId="191EE1A6" w:rsidR="00605C46" w:rsidRDefault="001A6B01"/>
    <w:p w14:paraId="71EBE08C" w14:textId="135E78A7" w:rsidR="00DC67C4" w:rsidRDefault="00DC67C4" w:rsidP="00DC67C4">
      <w:pPr>
        <w:rPr>
          <w:b/>
          <w:bCs/>
          <w:sz w:val="44"/>
          <w:szCs w:val="44"/>
        </w:rPr>
      </w:pPr>
    </w:p>
    <w:p w14:paraId="75BD7583" w14:textId="436982DC" w:rsidR="00D21F0A" w:rsidRDefault="008007CE" w:rsidP="00DC67C4">
      <w:pPr>
        <w:jc w:val="center"/>
        <w:rPr>
          <w:b/>
          <w:bCs/>
          <w:sz w:val="44"/>
          <w:szCs w:val="44"/>
        </w:rPr>
      </w:pPr>
      <w:r w:rsidRPr="008007CE">
        <w:rPr>
          <w:b/>
          <w:bCs/>
          <w:sz w:val="44"/>
          <w:szCs w:val="44"/>
        </w:rPr>
        <w:t>Screenshots</w:t>
      </w:r>
      <w:r w:rsidR="00EE1ECD">
        <w:rPr>
          <w:b/>
          <w:bCs/>
          <w:sz w:val="44"/>
          <w:szCs w:val="44"/>
        </w:rPr>
        <w:t xml:space="preserve"> of your </w:t>
      </w:r>
      <w:r w:rsidR="00DC67C4">
        <w:rPr>
          <w:b/>
          <w:bCs/>
          <w:sz w:val="44"/>
          <w:szCs w:val="44"/>
        </w:rPr>
        <w:t>working app</w:t>
      </w:r>
    </w:p>
    <w:p w14:paraId="3C96A668" w14:textId="00154A24" w:rsid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t>Accounts List</w:t>
      </w:r>
    </w:p>
    <w:p w14:paraId="429EAB69" w14:textId="5243B0CF" w:rsidR="00DC67C4" w:rsidRDefault="00F25012" w:rsidP="00DC67C4">
      <w:r>
        <w:rPr>
          <w:b/>
          <w:bCs/>
          <w:noProof/>
          <w:sz w:val="44"/>
          <w:szCs w:val="44"/>
        </w:rPr>
        <w:drawing>
          <wp:inline distT="0" distB="0" distL="0" distR="0" wp14:anchorId="7B228F06" wp14:editId="141EE82D">
            <wp:extent cx="2560320" cy="52590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1947" cy="5262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E2D0FD" w14:textId="5D7840F1" w:rsidR="00ED55E9" w:rsidRDefault="00ED55E9" w:rsidP="00DC67C4"/>
    <w:p w14:paraId="7A7AA63D" w14:textId="065B9226" w:rsid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lastRenderedPageBreak/>
        <w:t>Delete Account</w:t>
      </w:r>
    </w:p>
    <w:p w14:paraId="7E531A70" w14:textId="52273235" w:rsidR="00ED55E9" w:rsidRDefault="00ED55E9" w:rsidP="00DC67C4">
      <w:r>
        <w:rPr>
          <w:noProof/>
        </w:rPr>
        <w:drawing>
          <wp:inline distT="0" distB="0" distL="0" distR="0" wp14:anchorId="5AEDC719" wp14:editId="543DCD26">
            <wp:extent cx="2788920" cy="573777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288" cy="57673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E0893" w14:textId="77777777" w:rsidR="00ED55E9" w:rsidRDefault="00ED55E9">
      <w:pPr>
        <w:spacing w:after="0" w:line="240" w:lineRule="auto"/>
      </w:pPr>
      <w:r>
        <w:br w:type="page"/>
      </w:r>
    </w:p>
    <w:p w14:paraId="4E4876C8" w14:textId="5BF71F3E" w:rsid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lastRenderedPageBreak/>
        <w:t>Add account</w:t>
      </w:r>
    </w:p>
    <w:p w14:paraId="684F0C07" w14:textId="4F1E0460" w:rsidR="00ED55E9" w:rsidRDefault="00ED55E9" w:rsidP="00ED55E9">
      <w:pPr>
        <w:rPr>
          <w:b/>
          <w:bCs/>
          <w:sz w:val="44"/>
          <w:szCs w:val="44"/>
        </w:rPr>
      </w:pPr>
      <w:r>
        <w:rPr>
          <w:b/>
          <w:bCs/>
          <w:noProof/>
          <w:sz w:val="44"/>
          <w:szCs w:val="44"/>
        </w:rPr>
        <w:drawing>
          <wp:inline distT="0" distB="0" distL="0" distR="0" wp14:anchorId="148FF87A" wp14:editId="1F8FB74E">
            <wp:extent cx="2303761" cy="4739640"/>
            <wp:effectExtent l="0" t="0" r="190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504" cy="47596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4"/>
          <w:szCs w:val="44"/>
        </w:rPr>
        <w:drawing>
          <wp:inline distT="0" distB="0" distL="0" distR="0" wp14:anchorId="1190B6FA" wp14:editId="248EB74A">
            <wp:extent cx="2301240" cy="4734449"/>
            <wp:effectExtent l="0" t="0" r="381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120" cy="4756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3BB9A" w14:textId="464C44F2" w:rsidR="00ED55E9" w:rsidRPr="00ED55E9" w:rsidRDefault="00ED55E9" w:rsidP="00ED55E9">
      <w:pPr>
        <w:rPr>
          <w:b/>
          <w:bCs/>
          <w:sz w:val="44"/>
          <w:szCs w:val="44"/>
        </w:rPr>
      </w:pPr>
    </w:p>
    <w:p w14:paraId="0793FBE4" w14:textId="121A5BFD" w:rsidR="00ED55E9" w:rsidRDefault="00ED55E9">
      <w:pPr>
        <w:spacing w:after="0" w:line="240" w:lineRule="auto"/>
      </w:pPr>
      <w:r>
        <w:br w:type="page"/>
      </w:r>
    </w:p>
    <w:p w14:paraId="3747F1A1" w14:textId="3BA04792" w:rsidR="00DC67C4" w:rsidRPr="00DC67C4" w:rsidRDefault="00DC67C4" w:rsidP="00DC67C4">
      <w:pPr>
        <w:pStyle w:val="ListParagraph"/>
        <w:numPr>
          <w:ilvl w:val="0"/>
          <w:numId w:val="5"/>
        </w:numPr>
        <w:ind w:left="510" w:hanging="510"/>
        <w:rPr>
          <w:b/>
          <w:bCs/>
          <w:sz w:val="44"/>
          <w:szCs w:val="44"/>
        </w:rPr>
      </w:pPr>
      <w:r w:rsidRPr="00DC67C4">
        <w:rPr>
          <w:b/>
          <w:bCs/>
          <w:sz w:val="44"/>
          <w:szCs w:val="44"/>
        </w:rPr>
        <w:lastRenderedPageBreak/>
        <w:t>Update Account</w:t>
      </w:r>
    </w:p>
    <w:p w14:paraId="7FA17757" w14:textId="10BBE4DC" w:rsidR="00DC67C4" w:rsidRPr="00DC67C4" w:rsidRDefault="00ED55E9" w:rsidP="00DC67C4">
      <w:r>
        <w:rPr>
          <w:noProof/>
        </w:rPr>
        <w:drawing>
          <wp:inline distT="0" distB="0" distL="0" distR="0" wp14:anchorId="134772F6" wp14:editId="79210164">
            <wp:extent cx="2698949" cy="5542810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791" cy="555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44"/>
          <w:szCs w:val="44"/>
        </w:rPr>
        <w:drawing>
          <wp:inline distT="0" distB="0" distL="0" distR="0" wp14:anchorId="299CF08C" wp14:editId="1439EAE8">
            <wp:extent cx="2697480" cy="5549654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3070" cy="556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DC67C4" w:rsidRPr="00DC67C4" w:rsidSect="00707E9B">
      <w:footerReference w:type="default" r:id="rId13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3F37F" w14:textId="77777777" w:rsidR="001A6B01" w:rsidRDefault="001A6B01">
      <w:pPr>
        <w:spacing w:after="0" w:line="240" w:lineRule="auto"/>
      </w:pPr>
      <w:r>
        <w:separator/>
      </w:r>
    </w:p>
  </w:endnote>
  <w:endnote w:type="continuationSeparator" w:id="0">
    <w:p w14:paraId="58143E46" w14:textId="77777777" w:rsidR="001A6B01" w:rsidRDefault="001A6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1A6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A63D3" w14:textId="77777777" w:rsidR="001A6B01" w:rsidRDefault="001A6B01">
      <w:pPr>
        <w:spacing w:after="0" w:line="240" w:lineRule="auto"/>
      </w:pPr>
      <w:r>
        <w:separator/>
      </w:r>
    </w:p>
  </w:footnote>
  <w:footnote w:type="continuationSeparator" w:id="0">
    <w:p w14:paraId="15251E3F" w14:textId="77777777" w:rsidR="001A6B01" w:rsidRDefault="001A6B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F0350"/>
    <w:rsid w:val="000F1955"/>
    <w:rsid w:val="0011033F"/>
    <w:rsid w:val="001217DB"/>
    <w:rsid w:val="00124054"/>
    <w:rsid w:val="00131BE9"/>
    <w:rsid w:val="00167FB1"/>
    <w:rsid w:val="001A6B01"/>
    <w:rsid w:val="001D570B"/>
    <w:rsid w:val="00211B15"/>
    <w:rsid w:val="00260872"/>
    <w:rsid w:val="002F65BE"/>
    <w:rsid w:val="00311572"/>
    <w:rsid w:val="003D0CC0"/>
    <w:rsid w:val="003E21B0"/>
    <w:rsid w:val="003E2C1F"/>
    <w:rsid w:val="003F381B"/>
    <w:rsid w:val="004772AE"/>
    <w:rsid w:val="004B3827"/>
    <w:rsid w:val="004C5A1F"/>
    <w:rsid w:val="004F1656"/>
    <w:rsid w:val="00517EE7"/>
    <w:rsid w:val="00594077"/>
    <w:rsid w:val="00596805"/>
    <w:rsid w:val="005E672D"/>
    <w:rsid w:val="00671EED"/>
    <w:rsid w:val="00682F82"/>
    <w:rsid w:val="006B4C1F"/>
    <w:rsid w:val="006D5FE3"/>
    <w:rsid w:val="006E2F92"/>
    <w:rsid w:val="006F1528"/>
    <w:rsid w:val="00703368"/>
    <w:rsid w:val="007A7034"/>
    <w:rsid w:val="007C03E5"/>
    <w:rsid w:val="008007CE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B37764"/>
    <w:rsid w:val="00B67CD0"/>
    <w:rsid w:val="00B9583F"/>
    <w:rsid w:val="00BA27F4"/>
    <w:rsid w:val="00BB18DE"/>
    <w:rsid w:val="00BC3F89"/>
    <w:rsid w:val="00C00BCA"/>
    <w:rsid w:val="00C43D5F"/>
    <w:rsid w:val="00C4508A"/>
    <w:rsid w:val="00C73BBB"/>
    <w:rsid w:val="00C754B0"/>
    <w:rsid w:val="00CC0A6B"/>
    <w:rsid w:val="00CE54B2"/>
    <w:rsid w:val="00D21F0A"/>
    <w:rsid w:val="00D84845"/>
    <w:rsid w:val="00DC67C4"/>
    <w:rsid w:val="00E60695"/>
    <w:rsid w:val="00E92BB2"/>
    <w:rsid w:val="00ED55E9"/>
    <w:rsid w:val="00EE1ECD"/>
    <w:rsid w:val="00F25012"/>
    <w:rsid w:val="00FE3C8A"/>
    <w:rsid w:val="00FF6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bdulla Tarek Mohamed Saad khedr</cp:lastModifiedBy>
  <cp:revision>69</cp:revision>
  <dcterms:created xsi:type="dcterms:W3CDTF">2020-10-16T19:26:00Z</dcterms:created>
  <dcterms:modified xsi:type="dcterms:W3CDTF">2020-10-25T23:42:00Z</dcterms:modified>
</cp:coreProperties>
</file>